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0aed3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0aed38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wQ3EMAhDXYD9t/QGnO307tPPSebRtFGVPiwwxqTmsVCv+ldVPfV9eMBVz/Xvv5oevj0AwVuHFI8omO6CPjos4BXRZg9vSJz3Bt4o2QJE3wJ/KulvLdTXS7ANcigNhfkShnLRnsICnuQiXY8rgrweQimFyFg75o+Z4saU/pDXV7RJ03DqKX9MlTFJyu7g3A8k5rZUpMRK42NhYQKPbyHOd9pJl1CtnbAeFLTtYOQyeT3aOLcXOMK0vpSg287CifVnn8Jptl7oX3Mn3mzPyPtDSJ5IdoTYT0kZ3CPW9sJ8a3mLGs1eHevP9qwWhhsEG/NDMpnBHWs+3xTYmR95v3nktgDVdrVy3zDMuXb0RnxzEuXeuR/YVjQ7JvcX1dc3BNnWQj3efd/9AFigcZ8DYAG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swarmed by feds to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0aed38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f0aed38-c960-11eb-a85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f0aed38-c960-11eb-a85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0aed38</dc:title>
  <dc:creator/>
  <cp:keywords/>
  <dcterms:created xsi:type="dcterms:W3CDTF">2026-05-03T09:27:09Z</dcterms:created>
  <dcterms:modified xsi:type="dcterms:W3CDTF">2026-05-03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